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B7990" w14:textId="77777777" w:rsidR="00332B8A" w:rsidRDefault="00332B8A" w:rsidP="00332B8A">
      <w:pPr>
        <w:spacing w:after="65" w:line="259" w:lineRule="auto"/>
        <w:ind w:left="36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 wp14:anchorId="23C5923F" wp14:editId="0A212438">
                <wp:extent cx="7385810" cy="1058156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85810" cy="1058156"/>
                          <a:chOff x="0" y="0"/>
                          <a:chExt cx="7385810" cy="105815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1389634" y="590359"/>
                            <a:ext cx="84058" cy="3788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0C6935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526794" y="61468"/>
                            <a:ext cx="5859016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D5F37C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School Management System (SMS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5932424" y="61468"/>
                            <a:ext cx="91617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93E4BB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526794" y="463042"/>
                            <a:ext cx="681045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192761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Ap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920593" y="462335"/>
                            <a:ext cx="4871749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D63C4C" w14:textId="0D77187E" w:rsidR="00332B8A" w:rsidRPr="005945E0" w:rsidRDefault="00D66E53" w:rsidP="009E5465">
                              <w:pPr>
                                <w:pStyle w:val="ListParagraph"/>
                                <w:numPr>
                                  <w:ilvl w:val="0"/>
                                  <w:numId w:val="35"/>
                                </w:numPr>
                                <w:spacing w:after="160" w:line="259" w:lineRule="auto"/>
                                <w:ind w:right="0"/>
                                <w:jc w:val="lef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 xml:space="preserve">Module </w:t>
                              </w:r>
                              <w:r w:rsid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3</w:t>
                              </w:r>
                              <w:r w:rsidRP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 xml:space="preserve"> – </w:t>
                              </w:r>
                              <w:r w:rsidR="005945E0" w:rsidRP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Payment Manage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5982716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14DC29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6013958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91AF58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55880" y="0"/>
                            <a:ext cx="1333500" cy="790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Shape 10886"/>
                        <wps:cNvSpPr/>
                        <wps:spPr>
                          <a:xfrm>
                            <a:off x="0" y="961517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C5923F" id="Group 1" o:spid="_x0000_s1026" style="width:581.55pt;height:83.3pt;mso-position-horizontal-relative:char;mso-position-vertical-relative:line" coordsize="73858,1058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">
                <v:rect id="Rectangle 2" o:spid="_x0000_s1027" style="position:absolute;left:13896;top:5903;width:840;height:3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230C6935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" o:spid="_x0000_s1028" style="position:absolute;left:15267;top:614;width:5859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AD5F37C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School Management System (SMS)</w:t>
                        </w:r>
                      </w:p>
                    </w:txbxContent>
                  </v:textbox>
                </v:rect>
                <v:rect id="Rectangle 4" o:spid="_x0000_s1029" style="position:absolute;left:59324;top:614;width:916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5C93E4BB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30" style="position:absolute;left:15267;top:4630;width:681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08192761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App</w:t>
                        </w:r>
                      </w:p>
                    </w:txbxContent>
                  </v:textbox>
                </v:rect>
                <v:rect id="Rectangle 8" o:spid="_x0000_s1031" style="position:absolute;left:19205;top:4623;width:48718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03D63C4C" w14:textId="0D77187E" w:rsidR="00332B8A" w:rsidRPr="005945E0" w:rsidRDefault="00D66E53" w:rsidP="009E5465">
                        <w:pPr>
                          <w:pStyle w:val="ListParagraph"/>
                          <w:numPr>
                            <w:ilvl w:val="0"/>
                            <w:numId w:val="35"/>
                          </w:numPr>
                          <w:spacing w:after="160" w:line="259" w:lineRule="auto"/>
                          <w:ind w:right="0"/>
                          <w:jc w:val="left"/>
                          <w:rPr>
                            <w:sz w:val="40"/>
                            <w:szCs w:val="40"/>
                          </w:rPr>
                        </w:pPr>
                        <w:r w:rsidRP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 xml:space="preserve">Module </w:t>
                        </w:r>
                        <w:r w:rsid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3</w:t>
                        </w:r>
                        <w:r w:rsidRP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 xml:space="preserve"> – </w:t>
                        </w:r>
                        <w:r w:rsidR="005945E0" w:rsidRP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Payment Management</w:t>
                        </w:r>
                      </w:p>
                    </w:txbxContent>
                  </v:textbox>
                </v:rect>
                <v:rect id="Rectangle 9" o:spid="_x0000_s1032" style="position:absolute;left:59827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7714DC29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" o:spid="_x0000_s1033" style="position:absolute;left:60139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391AF58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8" o:spid="_x0000_s1034" type="#_x0000_t75" style="position:absolute;left:558;width:1333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">
                  <v:imagedata r:id="rId12" o:title=""/>
                </v:shape>
                <v:shape id="Shape 10886" o:spid="_x0000_s1035" style="position:absolute;top:9615;width:59817;height:122;visibility:visible;mso-wrap-style:square;v-text-anchor:top" coordsize="5981700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" path="m,l5981700,r,12192l,12192,,e" fillcolor="#4f81bd" stroked="f" strokeweight="0">
                  <v:stroke miterlimit="83231f" joinstyle="miter"/>
                  <v:path arrowok="t" textboxrect="0,0,5981700,12192"/>
                </v:shape>
                <w10:anchorlock/>
              </v:group>
            </w:pict>
          </mc:Fallback>
        </mc:AlternateContent>
      </w:r>
    </w:p>
    <w:p w14:paraId="66534687" w14:textId="70DD4A2F" w:rsidR="00332B8A" w:rsidRPr="00614970" w:rsidRDefault="00332B8A" w:rsidP="00332B8A">
      <w:pPr>
        <w:spacing w:after="40" w:line="259" w:lineRule="auto"/>
        <w:ind w:left="16" w:right="0" w:firstLine="0"/>
        <w:jc w:val="left"/>
        <w:rPr>
          <w:iCs/>
        </w:rPr>
      </w:pPr>
      <w:r w:rsidRPr="002E5946">
        <w:rPr>
          <w:b/>
          <w:bCs/>
          <w:color w:val="4F81BD"/>
          <w:sz w:val="28"/>
          <w:szCs w:val="28"/>
        </w:rPr>
        <w:t>CMPS 35</w:t>
      </w:r>
      <w:r>
        <w:rPr>
          <w:b/>
          <w:bCs/>
          <w:color w:val="4F81BD"/>
          <w:sz w:val="28"/>
          <w:szCs w:val="28"/>
        </w:rPr>
        <w:t>0</w:t>
      </w:r>
      <w:r w:rsidRPr="002E5946">
        <w:rPr>
          <w:b/>
          <w:bCs/>
          <w:color w:val="4F81BD"/>
          <w:sz w:val="28"/>
          <w:szCs w:val="28"/>
        </w:rPr>
        <w:t xml:space="preserve"> Project Phase 1 – </w:t>
      </w:r>
      <w:r w:rsidR="00DD49A4" w:rsidRPr="00DD49A4">
        <w:rPr>
          <w:b/>
          <w:bCs/>
          <w:color w:val="4F81BD"/>
          <w:sz w:val="28"/>
          <w:szCs w:val="28"/>
        </w:rPr>
        <w:t>Web API and Data Management using MongoDB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69DDF6AF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201" w:type="dxa"/>
        <w:tblLayout w:type="fixed"/>
        <w:tblLook w:val="0420" w:firstRow="1" w:lastRow="0" w:firstColumn="0" w:lastColumn="0" w:noHBand="0" w:noVBand="1"/>
      </w:tblPr>
      <w:tblGrid>
        <w:gridCol w:w="269"/>
        <w:gridCol w:w="3343"/>
        <w:gridCol w:w="600"/>
        <w:gridCol w:w="1028"/>
        <w:gridCol w:w="142"/>
        <w:gridCol w:w="3969"/>
        <w:gridCol w:w="850"/>
      </w:tblGrid>
      <w:tr w:rsidR="00DD49A4" w14:paraId="477D8060" w14:textId="77777777" w:rsidTr="000767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269" w:type="dxa"/>
          </w:tcPr>
          <w:p w14:paraId="43A5DF1E" w14:textId="77777777" w:rsidR="00DD49A4" w:rsidRDefault="00DD49A4" w:rsidP="0007677A">
            <w:pPr>
              <w:spacing w:after="0" w:line="259" w:lineRule="auto"/>
              <w:ind w:left="0" w:right="45" w:firstLine="0"/>
              <w:jc w:val="center"/>
            </w:pPr>
          </w:p>
        </w:tc>
        <w:tc>
          <w:tcPr>
            <w:tcW w:w="3343" w:type="dxa"/>
          </w:tcPr>
          <w:p w14:paraId="4D6D4CD4" w14:textId="77777777" w:rsidR="00DD49A4" w:rsidRDefault="00DD49A4" w:rsidP="0007677A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600" w:type="dxa"/>
          </w:tcPr>
          <w:p w14:paraId="75292D11" w14:textId="77777777" w:rsidR="00DD49A4" w:rsidRDefault="00DD49A4" w:rsidP="0007677A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170" w:type="dxa"/>
            <w:gridSpan w:val="2"/>
          </w:tcPr>
          <w:p w14:paraId="47B2CD07" w14:textId="77777777" w:rsidR="00DD49A4" w:rsidRDefault="00DD49A4" w:rsidP="0007677A">
            <w:pPr>
              <w:spacing w:after="0" w:line="259" w:lineRule="auto"/>
              <w:ind w:left="0" w:right="22" w:firstLine="0"/>
              <w:jc w:val="center"/>
            </w:pPr>
            <w:r w:rsidRPr="00CF68FD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3969" w:type="dxa"/>
          </w:tcPr>
          <w:p w14:paraId="31705618" w14:textId="77777777" w:rsidR="00DD49A4" w:rsidRDefault="00DD49A4" w:rsidP="0007677A">
            <w:pPr>
              <w:spacing w:after="0" w:line="259" w:lineRule="auto"/>
              <w:ind w:left="0" w:right="0" w:hanging="21"/>
              <w:jc w:val="left"/>
            </w:pPr>
            <w:r>
              <w:t>Quality of the implementation</w:t>
            </w:r>
          </w:p>
        </w:tc>
        <w:tc>
          <w:tcPr>
            <w:tcW w:w="850" w:type="dxa"/>
          </w:tcPr>
          <w:p w14:paraId="3DA3944F" w14:textId="77777777" w:rsidR="00DD49A4" w:rsidRDefault="00DD49A4" w:rsidP="0007677A">
            <w:pPr>
              <w:spacing w:after="0" w:line="259" w:lineRule="auto"/>
              <w:ind w:left="0" w:right="0" w:hanging="21"/>
              <w:jc w:val="left"/>
            </w:pPr>
            <w:r>
              <w:t>Grade</w:t>
            </w:r>
          </w:p>
        </w:tc>
      </w:tr>
      <w:tr w:rsidR="00DD49A4" w14:paraId="10442221" w14:textId="77777777" w:rsidTr="000767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</w:tcPr>
          <w:p w14:paraId="34B2CF5F" w14:textId="77777777" w:rsidR="00DD49A4" w:rsidRPr="00633D63" w:rsidRDefault="00DD49A4" w:rsidP="0007677A">
            <w:pPr>
              <w:spacing w:after="0" w:line="259" w:lineRule="auto"/>
              <w:ind w:left="13" w:right="0" w:hanging="11"/>
              <w:jc w:val="left"/>
            </w:pPr>
            <w:r>
              <w:rPr>
                <w:sz w:val="20"/>
                <w:szCs w:val="20"/>
              </w:rPr>
              <w:t xml:space="preserve">1. </w:t>
            </w:r>
            <w:r w:rsidRPr="00633D63">
              <w:rPr>
                <w:sz w:val="20"/>
                <w:szCs w:val="20"/>
              </w:rPr>
              <w:t>Addressing</w:t>
            </w:r>
            <w:r>
              <w:rPr>
                <w:sz w:val="20"/>
                <w:szCs w:val="20"/>
              </w:rPr>
              <w:t xml:space="preserve"> </w:t>
            </w:r>
            <w:r>
              <w:t>4 most important phase 1 feedback given to you or given for the base solution you have used for your phase 2.</w:t>
            </w:r>
          </w:p>
        </w:tc>
        <w:tc>
          <w:tcPr>
            <w:tcW w:w="600" w:type="dxa"/>
          </w:tcPr>
          <w:p w14:paraId="4ACA49F3" w14:textId="77777777" w:rsidR="00DD49A4" w:rsidRPr="00504900" w:rsidRDefault="00DD49A4" w:rsidP="0007677A">
            <w:pPr>
              <w:spacing w:after="0" w:line="259" w:lineRule="auto"/>
              <w:ind w:left="0" w:right="43" w:firstLine="0"/>
              <w:jc w:val="center"/>
            </w:pPr>
            <w:r w:rsidRPr="00504900">
              <w:t>6</w:t>
            </w:r>
          </w:p>
        </w:tc>
        <w:tc>
          <w:tcPr>
            <w:tcW w:w="1170" w:type="dxa"/>
            <w:gridSpan w:val="2"/>
          </w:tcPr>
          <w:p w14:paraId="4D83D255" w14:textId="77777777" w:rsidR="00DD49A4" w:rsidRDefault="00DD49A4" w:rsidP="0007677A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3969" w:type="dxa"/>
          </w:tcPr>
          <w:p w14:paraId="5528E5AA" w14:textId="77777777" w:rsidR="00DD49A4" w:rsidRDefault="00DD49A4" w:rsidP="0007677A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</w:tcPr>
          <w:p w14:paraId="1CFF7BFC" w14:textId="77777777" w:rsidR="00DD49A4" w:rsidRDefault="00DD49A4" w:rsidP="0007677A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DD49A4" w14:paraId="2BFE6304" w14:textId="77777777" w:rsidTr="0007677A">
        <w:trPr>
          <w:trHeight w:val="232"/>
        </w:trPr>
        <w:tc>
          <w:tcPr>
            <w:tcW w:w="3612" w:type="dxa"/>
            <w:gridSpan w:val="2"/>
            <w:shd w:val="clear" w:color="auto" w:fill="FFFFFF" w:themeFill="background1"/>
          </w:tcPr>
          <w:p w14:paraId="20DE0C94" w14:textId="77777777" w:rsidR="00DD49A4" w:rsidRPr="00AC045C" w:rsidRDefault="00DD49A4" w:rsidP="0007677A">
            <w:pPr>
              <w:spacing w:after="0" w:line="259" w:lineRule="auto"/>
              <w:ind w:left="13" w:right="0" w:hanging="11"/>
              <w:jc w:val="left"/>
            </w:pPr>
            <w:r>
              <w:t xml:space="preserve">2. </w:t>
            </w:r>
            <w:r w:rsidRPr="00E32498">
              <w:t>Design and implementation of the database schema to manage the data in a MongoDB database (including a schema diagram in the project report).</w:t>
            </w:r>
          </w:p>
        </w:tc>
        <w:tc>
          <w:tcPr>
            <w:tcW w:w="600" w:type="dxa"/>
            <w:shd w:val="clear" w:color="auto" w:fill="FFFFFF" w:themeFill="background1"/>
          </w:tcPr>
          <w:p w14:paraId="01955346" w14:textId="77777777" w:rsidR="00DD49A4" w:rsidRPr="00504900" w:rsidRDefault="00DD49A4" w:rsidP="0007677A">
            <w:pPr>
              <w:spacing w:after="0" w:line="259" w:lineRule="auto"/>
              <w:ind w:left="0" w:right="43" w:firstLine="0"/>
              <w:jc w:val="center"/>
            </w:pPr>
            <w:r w:rsidRPr="00504900">
              <w:t>10</w:t>
            </w:r>
          </w:p>
        </w:tc>
        <w:tc>
          <w:tcPr>
            <w:tcW w:w="1170" w:type="dxa"/>
            <w:gridSpan w:val="2"/>
            <w:shd w:val="clear" w:color="auto" w:fill="FFFFFF" w:themeFill="background1"/>
          </w:tcPr>
          <w:p w14:paraId="58A85F2C" w14:textId="77777777" w:rsidR="00DD49A4" w:rsidRDefault="00DD49A4" w:rsidP="0007677A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3969" w:type="dxa"/>
            <w:shd w:val="clear" w:color="auto" w:fill="FFFFFF" w:themeFill="background1"/>
          </w:tcPr>
          <w:p w14:paraId="4E580469" w14:textId="77777777" w:rsidR="00DD49A4" w:rsidRDefault="00DD49A4" w:rsidP="0007677A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shd w:val="clear" w:color="auto" w:fill="FFFFFF" w:themeFill="background1"/>
          </w:tcPr>
          <w:p w14:paraId="21AE04E4" w14:textId="77777777" w:rsidR="00DD49A4" w:rsidRDefault="00DD49A4" w:rsidP="0007677A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DD49A4" w14:paraId="3C21D44F" w14:textId="77777777" w:rsidTr="000767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  <w:tcBorders>
              <w:bottom w:val="single" w:sz="24" w:space="0" w:color="auto"/>
            </w:tcBorders>
          </w:tcPr>
          <w:p w14:paraId="59294F2B" w14:textId="77777777" w:rsidR="00DD49A4" w:rsidRPr="00AC045C" w:rsidRDefault="00DD49A4" w:rsidP="0007677A">
            <w:pPr>
              <w:spacing w:after="0" w:line="259" w:lineRule="auto"/>
              <w:ind w:left="13" w:right="0" w:hanging="11"/>
              <w:jc w:val="left"/>
            </w:pPr>
            <w:r>
              <w:t xml:space="preserve">3. </w:t>
            </w:r>
            <w:r w:rsidRPr="00E32498">
              <w:t>Populate the database with the data from the json files</w:t>
            </w:r>
            <w:r>
              <w:t>.</w:t>
            </w:r>
          </w:p>
        </w:tc>
        <w:tc>
          <w:tcPr>
            <w:tcW w:w="600" w:type="dxa"/>
            <w:tcBorders>
              <w:bottom w:val="single" w:sz="24" w:space="0" w:color="auto"/>
            </w:tcBorders>
          </w:tcPr>
          <w:p w14:paraId="20CEFFBC" w14:textId="77777777" w:rsidR="00DD49A4" w:rsidRPr="00504900" w:rsidRDefault="00DD49A4" w:rsidP="0007677A">
            <w:pPr>
              <w:spacing w:after="0" w:line="259" w:lineRule="auto"/>
              <w:ind w:left="0" w:right="43" w:firstLine="0"/>
              <w:jc w:val="center"/>
            </w:pPr>
            <w:r w:rsidRPr="00504900">
              <w:t>6</w:t>
            </w:r>
          </w:p>
        </w:tc>
        <w:tc>
          <w:tcPr>
            <w:tcW w:w="1170" w:type="dxa"/>
            <w:gridSpan w:val="2"/>
            <w:tcBorders>
              <w:bottom w:val="single" w:sz="24" w:space="0" w:color="auto"/>
            </w:tcBorders>
          </w:tcPr>
          <w:p w14:paraId="4035A457" w14:textId="77777777" w:rsidR="00DD49A4" w:rsidRDefault="00DD49A4" w:rsidP="0007677A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3969" w:type="dxa"/>
            <w:tcBorders>
              <w:bottom w:val="single" w:sz="24" w:space="0" w:color="auto"/>
            </w:tcBorders>
          </w:tcPr>
          <w:p w14:paraId="64EE7DA9" w14:textId="77777777" w:rsidR="00DD49A4" w:rsidRDefault="00DD49A4" w:rsidP="0007677A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tcBorders>
              <w:bottom w:val="single" w:sz="24" w:space="0" w:color="auto"/>
            </w:tcBorders>
          </w:tcPr>
          <w:p w14:paraId="2C57B75A" w14:textId="77777777" w:rsidR="00DD49A4" w:rsidRDefault="00DD49A4" w:rsidP="0007677A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DD49A4" w14:paraId="5496B749" w14:textId="77777777" w:rsidTr="0007677A">
        <w:trPr>
          <w:trHeight w:val="232"/>
        </w:trPr>
        <w:tc>
          <w:tcPr>
            <w:tcW w:w="3612" w:type="dxa"/>
            <w:gridSpan w:val="2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78DAA1A7" w14:textId="77777777" w:rsidR="00DD49A4" w:rsidRDefault="00DD49A4" w:rsidP="0007677A">
            <w:pPr>
              <w:spacing w:after="0" w:line="259" w:lineRule="auto"/>
              <w:ind w:left="13" w:right="0" w:hanging="11"/>
            </w:pPr>
            <w:r>
              <w:t>4.1. Repository Implementation to read/write data from/to MongoDB (30%)</w:t>
            </w:r>
          </w:p>
          <w:p w14:paraId="76788464" w14:textId="77777777" w:rsidR="00DD49A4" w:rsidRDefault="00DD49A4" w:rsidP="0007677A">
            <w:pPr>
              <w:spacing w:after="0" w:line="259" w:lineRule="auto"/>
              <w:ind w:left="13" w:right="0" w:hanging="11"/>
            </w:pPr>
            <w:r>
              <w:t>4.2. Web API implementation (25%)</w:t>
            </w:r>
          </w:p>
          <w:p w14:paraId="087BF2EF" w14:textId="77777777" w:rsidR="00DD49A4" w:rsidRPr="00040671" w:rsidRDefault="00DD49A4" w:rsidP="0007677A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 w:rsidRPr="00081ECA">
              <w:t>4.3. Working Web UI using the Web API</w:t>
            </w:r>
            <w:r>
              <w:t xml:space="preserve"> (17%)</w:t>
            </w:r>
          </w:p>
        </w:tc>
        <w:tc>
          <w:tcPr>
            <w:tcW w:w="600" w:type="dxa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16235F04" w14:textId="77777777" w:rsidR="00DD49A4" w:rsidRPr="00F354E3" w:rsidRDefault="00DD49A4" w:rsidP="0007677A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2</w:t>
            </w:r>
            <w:r w:rsidRPr="00F354E3">
              <w:rPr>
                <w:b/>
                <w:bCs/>
              </w:rPr>
              <w:t>%</w:t>
            </w:r>
          </w:p>
        </w:tc>
        <w:tc>
          <w:tcPr>
            <w:tcW w:w="1170" w:type="dxa"/>
            <w:gridSpan w:val="2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6600EC06" w14:textId="77777777" w:rsidR="00DD49A4" w:rsidRDefault="00DD49A4" w:rsidP="0007677A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3969" w:type="dxa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4C6B9EA3" w14:textId="77777777" w:rsidR="00DD49A4" w:rsidRDefault="00DD49A4" w:rsidP="0007677A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57B1A1BD" w14:textId="77777777" w:rsidR="00DD49A4" w:rsidRDefault="00DD49A4" w:rsidP="0007677A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21207A" w14:paraId="7B8F421E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3845A9D9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391C3AB" w14:textId="06B299CE" w:rsidR="0021207A" w:rsidRPr="00803742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Login</w:t>
            </w:r>
          </w:p>
        </w:tc>
        <w:tc>
          <w:tcPr>
            <w:tcW w:w="600" w:type="dxa"/>
            <w:vAlign w:val="center"/>
          </w:tcPr>
          <w:p w14:paraId="6A0C6F27" w14:textId="35EA782F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5</w:t>
            </w:r>
          </w:p>
        </w:tc>
        <w:tc>
          <w:tcPr>
            <w:tcW w:w="1028" w:type="dxa"/>
            <w:vAlign w:val="center"/>
          </w:tcPr>
          <w:p w14:paraId="7A112AEB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58E732D0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7FA86DF5" w14:textId="471DAF9F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6C4090BC" w14:textId="77777777" w:rsidTr="0021207A">
        <w:trPr>
          <w:trHeight w:val="349"/>
        </w:trPr>
        <w:tc>
          <w:tcPr>
            <w:tcW w:w="269" w:type="dxa"/>
          </w:tcPr>
          <w:p w14:paraId="6AEC743A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0C33D700" w14:textId="5B374298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 xml:space="preserve">Setup and maintain the free structure </w:t>
            </w:r>
          </w:p>
        </w:tc>
        <w:tc>
          <w:tcPr>
            <w:tcW w:w="600" w:type="dxa"/>
            <w:vAlign w:val="center"/>
          </w:tcPr>
          <w:p w14:paraId="3BCBCD47" w14:textId="35157617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1</w:t>
            </w:r>
            <w:r w:rsidR="00DD49A4">
              <w:t>1</w:t>
            </w:r>
          </w:p>
        </w:tc>
        <w:tc>
          <w:tcPr>
            <w:tcW w:w="1028" w:type="dxa"/>
            <w:vAlign w:val="center"/>
          </w:tcPr>
          <w:p w14:paraId="148EF210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5061DBE8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4AE91E69" w14:textId="38953D6A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10DCA603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03FD8066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2F338586" w14:textId="3F78EFD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Get pending payments</w:t>
            </w:r>
            <w:r w:rsidR="00DD49A4">
              <w:t xml:space="preserve"> (for Parent)</w:t>
            </w:r>
          </w:p>
        </w:tc>
        <w:tc>
          <w:tcPr>
            <w:tcW w:w="600" w:type="dxa"/>
            <w:vAlign w:val="center"/>
          </w:tcPr>
          <w:p w14:paraId="66962F8F" w14:textId="685F869C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9</w:t>
            </w:r>
          </w:p>
        </w:tc>
        <w:tc>
          <w:tcPr>
            <w:tcW w:w="1028" w:type="dxa"/>
            <w:vAlign w:val="center"/>
          </w:tcPr>
          <w:p w14:paraId="2AAB5E89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4CC33687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0B568298" w14:textId="553E294C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3BC8B958" w14:textId="77777777" w:rsidTr="0021207A">
        <w:trPr>
          <w:trHeight w:val="349"/>
        </w:trPr>
        <w:tc>
          <w:tcPr>
            <w:tcW w:w="269" w:type="dxa"/>
          </w:tcPr>
          <w:p w14:paraId="1F31DF21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5749B1E7" w14:textId="4BE7AED9" w:rsidR="0021207A" w:rsidRPr="00803742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Make payment</w:t>
            </w:r>
          </w:p>
        </w:tc>
        <w:tc>
          <w:tcPr>
            <w:tcW w:w="600" w:type="dxa"/>
            <w:vAlign w:val="center"/>
          </w:tcPr>
          <w:p w14:paraId="413ADE9C" w14:textId="2B1631A0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9</w:t>
            </w:r>
          </w:p>
        </w:tc>
        <w:tc>
          <w:tcPr>
            <w:tcW w:w="1028" w:type="dxa"/>
            <w:vAlign w:val="center"/>
          </w:tcPr>
          <w:p w14:paraId="0A7ACB89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0FFD5ADE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23DEF77A" w14:textId="780FC4C9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24147F8F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7BD97BAE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16AC40F" w14:textId="3375814D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Get payments history</w:t>
            </w:r>
          </w:p>
        </w:tc>
        <w:tc>
          <w:tcPr>
            <w:tcW w:w="600" w:type="dxa"/>
            <w:vAlign w:val="center"/>
          </w:tcPr>
          <w:p w14:paraId="57F06B69" w14:textId="777B85C4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8</w:t>
            </w:r>
          </w:p>
        </w:tc>
        <w:tc>
          <w:tcPr>
            <w:tcW w:w="1028" w:type="dxa"/>
            <w:vAlign w:val="center"/>
          </w:tcPr>
          <w:p w14:paraId="3D556D91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0EC40A59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11592606" w14:textId="0593B644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5F2D18EC" w14:textId="77777777" w:rsidTr="0021207A">
        <w:trPr>
          <w:trHeight w:val="349"/>
        </w:trPr>
        <w:tc>
          <w:tcPr>
            <w:tcW w:w="269" w:type="dxa"/>
          </w:tcPr>
          <w:p w14:paraId="416E6073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4276EAE7" w14:textId="505A1DA3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Pending payments report</w:t>
            </w:r>
            <w:r w:rsidR="00DD49A4">
              <w:t xml:space="preserve"> (for Principal)</w:t>
            </w:r>
          </w:p>
        </w:tc>
        <w:tc>
          <w:tcPr>
            <w:tcW w:w="600" w:type="dxa"/>
            <w:vAlign w:val="center"/>
          </w:tcPr>
          <w:p w14:paraId="671E7290" w14:textId="4BCFDFA2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8</w:t>
            </w:r>
          </w:p>
        </w:tc>
        <w:tc>
          <w:tcPr>
            <w:tcW w:w="1028" w:type="dxa"/>
            <w:vAlign w:val="center"/>
          </w:tcPr>
          <w:p w14:paraId="161DE591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1DA34F13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13FCAAB2" w14:textId="11CDC24A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6CB44AC3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602200A8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13800E97" w14:textId="5B39D815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Received payments report</w:t>
            </w:r>
          </w:p>
        </w:tc>
        <w:tc>
          <w:tcPr>
            <w:tcW w:w="600" w:type="dxa"/>
            <w:vAlign w:val="center"/>
          </w:tcPr>
          <w:p w14:paraId="32BC7D5D" w14:textId="4C85B569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8</w:t>
            </w:r>
          </w:p>
        </w:tc>
        <w:tc>
          <w:tcPr>
            <w:tcW w:w="1028" w:type="dxa"/>
            <w:vAlign w:val="center"/>
          </w:tcPr>
          <w:p w14:paraId="04222FB5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0A764B7A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2E8CDAD8" w14:textId="1D1D5C9A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DD49A4" w14:paraId="7E25CE4D" w14:textId="77777777" w:rsidTr="0021207A">
        <w:trPr>
          <w:trHeight w:val="349"/>
        </w:trPr>
        <w:tc>
          <w:tcPr>
            <w:tcW w:w="269" w:type="dxa"/>
          </w:tcPr>
          <w:p w14:paraId="2477F89F" w14:textId="77777777" w:rsidR="00DD49A4" w:rsidRDefault="00DD49A4" w:rsidP="00DD49A4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2989BDCF" w14:textId="2294AC0E" w:rsidR="00DD49A4" w:rsidRPr="003E56CD" w:rsidRDefault="00DD49A4" w:rsidP="00DD49A4">
            <w:pPr>
              <w:spacing w:after="0" w:line="259" w:lineRule="auto"/>
              <w:ind w:left="13" w:right="0" w:hanging="11"/>
              <w:jc w:val="left"/>
            </w:pPr>
            <w:r w:rsidRPr="003E56CD">
              <w:t>Generate due payments</w:t>
            </w:r>
          </w:p>
        </w:tc>
        <w:tc>
          <w:tcPr>
            <w:tcW w:w="600" w:type="dxa"/>
            <w:vAlign w:val="center"/>
          </w:tcPr>
          <w:p w14:paraId="24438412" w14:textId="3C994950" w:rsidR="00DD49A4" w:rsidRPr="003E56CD" w:rsidRDefault="00DD49A4" w:rsidP="00DD49A4">
            <w:pPr>
              <w:spacing w:after="0" w:line="259" w:lineRule="auto"/>
              <w:ind w:left="0" w:right="41" w:firstLine="0"/>
              <w:jc w:val="center"/>
            </w:pPr>
            <w:r w:rsidRPr="003E56CD">
              <w:t>9</w:t>
            </w:r>
          </w:p>
        </w:tc>
        <w:tc>
          <w:tcPr>
            <w:tcW w:w="1028" w:type="dxa"/>
            <w:vAlign w:val="center"/>
          </w:tcPr>
          <w:p w14:paraId="4D2E6029" w14:textId="77777777" w:rsidR="00DD49A4" w:rsidRDefault="00DD49A4" w:rsidP="00DD49A4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072BD286" w14:textId="77777777" w:rsidR="00DD49A4" w:rsidRDefault="00DD49A4" w:rsidP="00DD49A4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3738190D" w14:textId="77777777" w:rsidR="00DD49A4" w:rsidRDefault="00DD49A4" w:rsidP="00DD49A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DD49A4" w14:paraId="3C7FDF9C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1BB7A648" w14:textId="77777777" w:rsidR="00DD49A4" w:rsidRDefault="00DD49A4" w:rsidP="00DD49A4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F72E58E" w14:textId="408D5DBA" w:rsidR="00DD49A4" w:rsidRPr="00923378" w:rsidRDefault="00DD49A4" w:rsidP="00DD49A4">
            <w:pPr>
              <w:spacing w:after="0" w:line="259" w:lineRule="auto"/>
              <w:ind w:left="13" w:right="0" w:hanging="11"/>
              <w:jc w:val="left"/>
            </w:pPr>
            <w:r w:rsidRPr="003E56CD">
              <w:t>Request bus service</w:t>
            </w:r>
          </w:p>
        </w:tc>
        <w:tc>
          <w:tcPr>
            <w:tcW w:w="600" w:type="dxa"/>
            <w:vAlign w:val="center"/>
          </w:tcPr>
          <w:p w14:paraId="25DD6AC7" w14:textId="0A518795" w:rsidR="00DD49A4" w:rsidRPr="00923378" w:rsidRDefault="00DD49A4" w:rsidP="00DD49A4">
            <w:pPr>
              <w:spacing w:after="0" w:line="259" w:lineRule="auto"/>
              <w:ind w:left="0" w:right="41" w:firstLine="0"/>
              <w:jc w:val="center"/>
            </w:pPr>
            <w:r w:rsidRPr="003E56CD">
              <w:t>8</w:t>
            </w:r>
          </w:p>
        </w:tc>
        <w:tc>
          <w:tcPr>
            <w:tcW w:w="1028" w:type="dxa"/>
            <w:vAlign w:val="center"/>
          </w:tcPr>
          <w:p w14:paraId="3A56273D" w14:textId="77777777" w:rsidR="00DD49A4" w:rsidRDefault="00DD49A4" w:rsidP="00DD49A4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162C2BED" w14:textId="77777777" w:rsidR="00DD49A4" w:rsidRDefault="00DD49A4" w:rsidP="00DD49A4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379DD1A1" w14:textId="77777777" w:rsidR="00DD49A4" w:rsidRDefault="00DD49A4" w:rsidP="00DD49A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DD49A4" w14:paraId="2E84E560" w14:textId="77777777" w:rsidTr="0021207A">
        <w:trPr>
          <w:trHeight w:val="349"/>
        </w:trPr>
        <w:tc>
          <w:tcPr>
            <w:tcW w:w="269" w:type="dxa"/>
          </w:tcPr>
          <w:p w14:paraId="33828038" w14:textId="77777777" w:rsidR="00DD49A4" w:rsidRDefault="00DD49A4" w:rsidP="00DD49A4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307DAB14" w14:textId="74CB1EE4" w:rsidR="00DD49A4" w:rsidRPr="00923378" w:rsidRDefault="00DD49A4" w:rsidP="00DD49A4">
            <w:pPr>
              <w:spacing w:after="0" w:line="259" w:lineRule="auto"/>
              <w:ind w:left="13" w:right="0" w:hanging="11"/>
              <w:jc w:val="left"/>
            </w:pPr>
            <w:r w:rsidRPr="003E56CD">
              <w:t>Approve / reject bus service request</w:t>
            </w:r>
          </w:p>
        </w:tc>
        <w:tc>
          <w:tcPr>
            <w:tcW w:w="600" w:type="dxa"/>
            <w:vAlign w:val="center"/>
          </w:tcPr>
          <w:p w14:paraId="6018E3B9" w14:textId="2F6D00C6" w:rsidR="00DD49A4" w:rsidRPr="00923378" w:rsidRDefault="00DD49A4" w:rsidP="00DD49A4">
            <w:pPr>
              <w:spacing w:after="0" w:line="259" w:lineRule="auto"/>
              <w:ind w:left="0" w:right="41" w:firstLine="0"/>
              <w:jc w:val="center"/>
            </w:pPr>
            <w:r w:rsidRPr="003E56CD">
              <w:t>9</w:t>
            </w:r>
          </w:p>
        </w:tc>
        <w:tc>
          <w:tcPr>
            <w:tcW w:w="1028" w:type="dxa"/>
            <w:vAlign w:val="center"/>
          </w:tcPr>
          <w:p w14:paraId="35E518A8" w14:textId="77777777" w:rsidR="00DD49A4" w:rsidRDefault="00DD49A4" w:rsidP="00DD49A4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30EFC6D0" w14:textId="77777777" w:rsidR="00DD49A4" w:rsidRDefault="00DD49A4" w:rsidP="00DD49A4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79AAF4F9" w14:textId="77777777" w:rsidR="00DD49A4" w:rsidRDefault="00DD49A4" w:rsidP="00DD49A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DD49A4" w14:paraId="2C5D704E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5BA500D1" w14:textId="77777777" w:rsidR="00DD49A4" w:rsidRDefault="00DD49A4" w:rsidP="00DD49A4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41D3401" w14:textId="7B57D19F" w:rsidR="00DD49A4" w:rsidRDefault="00DD49A4" w:rsidP="00DD49A4">
            <w:pPr>
              <w:spacing w:after="0" w:line="259" w:lineRule="auto"/>
              <w:ind w:left="13" w:right="0" w:hanging="11"/>
              <w:jc w:val="left"/>
            </w:pPr>
            <w:r w:rsidRPr="003E56CD">
              <w:t>Get status of bus service request</w:t>
            </w:r>
          </w:p>
        </w:tc>
        <w:tc>
          <w:tcPr>
            <w:tcW w:w="600" w:type="dxa"/>
            <w:vAlign w:val="center"/>
          </w:tcPr>
          <w:p w14:paraId="4F6101A6" w14:textId="077B7FA4" w:rsidR="00DD49A4" w:rsidRDefault="00DD49A4" w:rsidP="00DD49A4">
            <w:pPr>
              <w:spacing w:after="0" w:line="259" w:lineRule="auto"/>
              <w:ind w:left="0" w:right="41" w:firstLine="0"/>
              <w:jc w:val="center"/>
            </w:pPr>
            <w:r w:rsidRPr="003E56CD">
              <w:t>8</w:t>
            </w:r>
          </w:p>
        </w:tc>
        <w:tc>
          <w:tcPr>
            <w:tcW w:w="1028" w:type="dxa"/>
            <w:vAlign w:val="center"/>
          </w:tcPr>
          <w:p w14:paraId="57891DBC" w14:textId="77777777" w:rsidR="00DD49A4" w:rsidRDefault="00DD49A4" w:rsidP="00DD49A4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10786F94" w14:textId="77777777" w:rsidR="00DD49A4" w:rsidRDefault="00DD49A4" w:rsidP="00DD49A4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4246ACBC" w14:textId="773A3E64" w:rsidR="00DD49A4" w:rsidRDefault="00DD49A4" w:rsidP="00DD49A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DD49A4" w14:paraId="711F7C37" w14:textId="77777777" w:rsidTr="00DD49A4">
        <w:trPr>
          <w:trHeight w:val="349"/>
        </w:trPr>
        <w:tc>
          <w:tcPr>
            <w:tcW w:w="269" w:type="dxa"/>
            <w:tcBorders>
              <w:bottom w:val="single" w:sz="24" w:space="0" w:color="auto"/>
            </w:tcBorders>
          </w:tcPr>
          <w:p w14:paraId="0365F406" w14:textId="77777777" w:rsidR="00DD49A4" w:rsidRDefault="00DD49A4" w:rsidP="00DD49A4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tcBorders>
              <w:bottom w:val="single" w:sz="24" w:space="0" w:color="auto"/>
            </w:tcBorders>
            <w:vAlign w:val="center"/>
          </w:tcPr>
          <w:p w14:paraId="794F3E1A" w14:textId="40D14037" w:rsidR="00DD49A4" w:rsidRDefault="00DD49A4" w:rsidP="00DD49A4">
            <w:pPr>
              <w:spacing w:after="0" w:line="259" w:lineRule="auto"/>
              <w:ind w:left="13" w:right="0" w:hanging="11"/>
              <w:jc w:val="left"/>
            </w:pPr>
            <w:r w:rsidRPr="003E56CD">
              <w:t xml:space="preserve">Overall </w:t>
            </w:r>
            <w:r>
              <w:t>code quality</w:t>
            </w:r>
          </w:p>
        </w:tc>
        <w:tc>
          <w:tcPr>
            <w:tcW w:w="600" w:type="dxa"/>
            <w:tcBorders>
              <w:bottom w:val="single" w:sz="24" w:space="0" w:color="auto"/>
            </w:tcBorders>
            <w:vAlign w:val="center"/>
          </w:tcPr>
          <w:p w14:paraId="700E726C" w14:textId="69260A05" w:rsidR="00DD49A4" w:rsidRDefault="00DD49A4" w:rsidP="00DD49A4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028" w:type="dxa"/>
            <w:tcBorders>
              <w:bottom w:val="single" w:sz="24" w:space="0" w:color="auto"/>
            </w:tcBorders>
            <w:vAlign w:val="center"/>
          </w:tcPr>
          <w:p w14:paraId="7548874D" w14:textId="77777777" w:rsidR="00DD49A4" w:rsidRDefault="00DD49A4" w:rsidP="00DD49A4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tcBorders>
              <w:bottom w:val="single" w:sz="24" w:space="0" w:color="auto"/>
            </w:tcBorders>
            <w:vAlign w:val="center"/>
          </w:tcPr>
          <w:p w14:paraId="5DE51F85" w14:textId="77777777" w:rsidR="00DD49A4" w:rsidRDefault="00DD49A4" w:rsidP="00DD49A4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14:paraId="7A7B8EBA" w14:textId="5EBB98E3" w:rsidR="00DD49A4" w:rsidRDefault="00DD49A4" w:rsidP="00DD49A4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DD49A4" w14:paraId="2D763C61" w14:textId="77777777" w:rsidTr="00DD49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  <w:tcBorders>
              <w:top w:val="single" w:sz="24" w:space="0" w:color="auto"/>
            </w:tcBorders>
          </w:tcPr>
          <w:p w14:paraId="3EB21B06" w14:textId="3C111C66" w:rsidR="00DD49A4" w:rsidRDefault="00DD49A4" w:rsidP="00DD49A4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6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the </w:t>
            </w:r>
            <w:r>
              <w:t xml:space="preserve">testing </w:t>
            </w:r>
            <w:r w:rsidRPr="00101E06">
              <w:t>results</w:t>
            </w:r>
            <w:r>
              <w:t>.</w:t>
            </w:r>
          </w:p>
          <w:p w14:paraId="14158C99" w14:textId="51C388CD" w:rsidR="00DD49A4" w:rsidRPr="00040671" w:rsidRDefault="00DD49A4" w:rsidP="00DD49A4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.</w:t>
            </w:r>
          </w:p>
        </w:tc>
        <w:tc>
          <w:tcPr>
            <w:tcW w:w="600" w:type="dxa"/>
            <w:tcBorders>
              <w:top w:val="single" w:sz="24" w:space="0" w:color="auto"/>
            </w:tcBorders>
          </w:tcPr>
          <w:p w14:paraId="19BF79EA" w14:textId="5563EF39" w:rsidR="00DD49A4" w:rsidRDefault="00DD49A4" w:rsidP="00DD49A4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  <w:tcBorders>
              <w:top w:val="single" w:sz="24" w:space="0" w:color="auto"/>
            </w:tcBorders>
          </w:tcPr>
          <w:p w14:paraId="61B4BF8D" w14:textId="75DD33DF" w:rsidR="00DD49A4" w:rsidRDefault="00DD49A4" w:rsidP="00DD49A4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  <w:gridSpan w:val="2"/>
            <w:tcBorders>
              <w:top w:val="single" w:sz="24" w:space="0" w:color="auto"/>
            </w:tcBorders>
          </w:tcPr>
          <w:p w14:paraId="29C6FE54" w14:textId="77777777" w:rsidR="00DD49A4" w:rsidRDefault="00DD49A4" w:rsidP="00DD49A4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tcBorders>
              <w:top w:val="single" w:sz="24" w:space="0" w:color="auto"/>
            </w:tcBorders>
          </w:tcPr>
          <w:p w14:paraId="6E25713E" w14:textId="54ADC763" w:rsidR="00DD49A4" w:rsidRDefault="00DD49A4" w:rsidP="00DD49A4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DD49A4" w14:paraId="766F3071" w14:textId="77777777" w:rsidTr="00EC38E1">
        <w:trPr>
          <w:trHeight w:val="223"/>
        </w:trPr>
        <w:tc>
          <w:tcPr>
            <w:tcW w:w="3612" w:type="dxa"/>
            <w:gridSpan w:val="2"/>
          </w:tcPr>
          <w:p w14:paraId="3187B90B" w14:textId="44FD0454" w:rsidR="00DD49A4" w:rsidRDefault="00DD49A4" w:rsidP="00DD49A4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600" w:type="dxa"/>
          </w:tcPr>
          <w:p w14:paraId="3ED2960A" w14:textId="77777777" w:rsidR="00DD49A4" w:rsidRDefault="00DD49A4" w:rsidP="00DD49A4">
            <w:pPr>
              <w:spacing w:after="0" w:line="259" w:lineRule="auto"/>
              <w:ind w:left="0" w:right="0" w:firstLine="0"/>
              <w:jc w:val="left"/>
            </w:pPr>
            <w:r>
              <w:fldChar w:fldCharType="begin"/>
            </w:r>
            <w:r w:rsidRPr="00E1367D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028" w:type="dxa"/>
          </w:tcPr>
          <w:p w14:paraId="2FD2DC91" w14:textId="77777777" w:rsidR="00DD49A4" w:rsidRDefault="00DD49A4" w:rsidP="00DD49A4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  <w:gridSpan w:val="2"/>
          </w:tcPr>
          <w:p w14:paraId="6ED8FF7A" w14:textId="77777777" w:rsidR="00DD49A4" w:rsidRDefault="00DD49A4" w:rsidP="00DD49A4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76485D6" w14:textId="52179C6E" w:rsidR="00DD49A4" w:rsidRDefault="00DD49A4" w:rsidP="00DD49A4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DD49A4" w14:paraId="703069C6" w14:textId="77777777" w:rsidTr="00E83D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612" w:type="dxa"/>
            <w:gridSpan w:val="2"/>
          </w:tcPr>
          <w:p w14:paraId="22A246C1" w14:textId="2DCD9AA3" w:rsidR="00DD49A4" w:rsidRDefault="00DD49A4" w:rsidP="00DD49A4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00" w:type="dxa"/>
          </w:tcPr>
          <w:p w14:paraId="46811C93" w14:textId="77777777" w:rsidR="00DD49A4" w:rsidRPr="00C051AB" w:rsidRDefault="00DD49A4" w:rsidP="00DD49A4">
            <w:pPr>
              <w:spacing w:after="12" w:line="259" w:lineRule="auto"/>
              <w:ind w:left="-39" w:right="0" w:firstLine="0"/>
              <w:jc w:val="center"/>
              <w:rPr>
                <w:sz w:val="20"/>
                <w:szCs w:val="20"/>
              </w:rPr>
            </w:pPr>
            <w:r w:rsidRPr="00C051AB">
              <w:rPr>
                <w:sz w:val="18"/>
                <w:szCs w:val="18"/>
              </w:rPr>
              <w:t>-</w:t>
            </w:r>
          </w:p>
          <w:p w14:paraId="623211A9" w14:textId="77777777" w:rsidR="00DD49A4" w:rsidRDefault="00DD49A4" w:rsidP="00DD49A4">
            <w:pPr>
              <w:spacing w:after="0" w:line="259" w:lineRule="auto"/>
              <w:ind w:left="-39" w:right="0" w:firstLine="0"/>
              <w:jc w:val="left"/>
            </w:pPr>
            <w:r w:rsidRPr="00C051AB">
              <w:rPr>
                <w:sz w:val="18"/>
                <w:szCs w:val="18"/>
              </w:rPr>
              <w:t>100</w:t>
            </w:r>
            <w:r w:rsidRPr="00C051A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028" w:type="dxa"/>
          </w:tcPr>
          <w:p w14:paraId="35DC6D91" w14:textId="77777777" w:rsidR="00DD49A4" w:rsidRDefault="00DD49A4" w:rsidP="00DD49A4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  <w:gridSpan w:val="2"/>
          </w:tcPr>
          <w:p w14:paraId="12F77D4C" w14:textId="77777777" w:rsidR="00DD49A4" w:rsidRDefault="00DD49A4" w:rsidP="00DD49A4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464201A" w14:textId="15CDCB28" w:rsidR="00DD49A4" w:rsidRDefault="00DD49A4" w:rsidP="00DD49A4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3711B9CD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</w:t>
      </w:r>
      <w:r w:rsidR="00EE3B01">
        <w:t>6</w:t>
      </w:r>
      <w:r w:rsidRPr="00B044AD">
        <w:t xml:space="preserve">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812193">
        <w:rPr>
          <w:b/>
          <w:bCs/>
          <w:color w:val="FF0000"/>
        </w:rPr>
        <w:t>code duplication</w:t>
      </w:r>
      <w:r w:rsidRPr="00B044AD">
        <w:t xml:space="preserve">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0E7C88AA" w14:textId="77777777" w:rsidR="00DD49A4" w:rsidRDefault="00DD49A4">
      <w:pPr>
        <w:spacing w:after="160" w:line="259" w:lineRule="auto"/>
        <w:ind w:left="0" w:right="0" w:firstLine="0"/>
        <w:jc w:val="left"/>
        <w:rPr>
          <w:b/>
          <w:color w:val="365F91"/>
          <w:sz w:val="28"/>
        </w:rPr>
      </w:pPr>
      <w:bookmarkStart w:id="0" w:name="_Hlk69857462"/>
      <w:r>
        <w:br w:type="page"/>
      </w:r>
    </w:p>
    <w:p w14:paraId="47EFD97B" w14:textId="735B3E93" w:rsidR="00DD49A4" w:rsidRDefault="00DD49A4" w:rsidP="00DD49A4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633D63">
        <w:lastRenderedPageBreak/>
        <w:t>Addressing the project phase 1 feedback</w:t>
      </w:r>
    </w:p>
    <w:p w14:paraId="577723BE" w14:textId="77777777" w:rsidR="00DD49A4" w:rsidRPr="00633D63" w:rsidRDefault="00DD49A4" w:rsidP="00DD49A4">
      <w:r w:rsidRPr="00633D63">
        <w:t>Brief</w:t>
      </w:r>
      <w:r>
        <w:t>ly</w:t>
      </w:r>
      <w:r w:rsidRPr="00633D63">
        <w:t xml:space="preserve"> descri</w:t>
      </w:r>
      <w:r>
        <w:t>be</w:t>
      </w:r>
      <w:r w:rsidRPr="00633D63">
        <w:t xml:space="preserve"> how you addressed </w:t>
      </w:r>
      <w:r w:rsidRPr="005A1848">
        <w:rPr>
          <w:b/>
          <w:bCs/>
        </w:rPr>
        <w:t>4 most important</w:t>
      </w:r>
      <w:r>
        <w:t xml:space="preserve"> phase 1 feedback given to you or given for the base solution you have used for your phase 2.</w:t>
      </w:r>
    </w:p>
    <w:tbl>
      <w:tblPr>
        <w:tblStyle w:val="TableGrid"/>
        <w:tblW w:w="10333" w:type="dxa"/>
        <w:tblInd w:w="10" w:type="dxa"/>
        <w:tblLook w:val="04A0" w:firstRow="1" w:lastRow="0" w:firstColumn="1" w:lastColumn="0" w:noHBand="0" w:noVBand="1"/>
      </w:tblPr>
      <w:tblGrid>
        <w:gridCol w:w="722"/>
        <w:gridCol w:w="3658"/>
        <w:gridCol w:w="5953"/>
      </w:tblGrid>
      <w:tr w:rsidR="00DD49A4" w14:paraId="1F5A26BA" w14:textId="77777777" w:rsidTr="0007677A">
        <w:tc>
          <w:tcPr>
            <w:tcW w:w="722" w:type="dxa"/>
          </w:tcPr>
          <w:p w14:paraId="10A3049F" w14:textId="77777777" w:rsidR="00DD49A4" w:rsidRPr="00633D63" w:rsidRDefault="00DD49A4" w:rsidP="0007677A">
            <w:pPr>
              <w:ind w:left="135" w:firstLine="0"/>
              <w:jc w:val="center"/>
              <w:rPr>
                <w:b/>
                <w:bCs/>
              </w:rPr>
            </w:pPr>
            <w:r w:rsidRPr="00633D63">
              <w:rPr>
                <w:b/>
                <w:bCs/>
              </w:rPr>
              <w:t>#</w:t>
            </w:r>
          </w:p>
        </w:tc>
        <w:tc>
          <w:tcPr>
            <w:tcW w:w="3658" w:type="dxa"/>
          </w:tcPr>
          <w:p w14:paraId="58F4FE02" w14:textId="77777777" w:rsidR="00DD49A4" w:rsidRPr="00633D63" w:rsidRDefault="00DD49A4" w:rsidP="0007677A">
            <w:pPr>
              <w:ind w:left="0" w:firstLine="0"/>
              <w:rPr>
                <w:b/>
                <w:bCs/>
              </w:rPr>
            </w:pPr>
            <w:r w:rsidRPr="00633D63">
              <w:rPr>
                <w:b/>
                <w:bCs/>
              </w:rPr>
              <w:t>Feedback Given</w:t>
            </w:r>
          </w:p>
        </w:tc>
        <w:tc>
          <w:tcPr>
            <w:tcW w:w="5953" w:type="dxa"/>
          </w:tcPr>
          <w:p w14:paraId="49C1800C" w14:textId="77777777" w:rsidR="00DD49A4" w:rsidRPr="00633D63" w:rsidRDefault="00DD49A4" w:rsidP="0007677A">
            <w:pPr>
              <w:ind w:left="0" w:firstLine="0"/>
              <w:rPr>
                <w:b/>
                <w:bCs/>
              </w:rPr>
            </w:pPr>
            <w:r>
              <w:rPr>
                <w:b/>
                <w:bCs/>
              </w:rPr>
              <w:t>Brief description of how</w:t>
            </w:r>
            <w:r w:rsidRPr="00633D63">
              <w:rPr>
                <w:b/>
                <w:bCs/>
              </w:rPr>
              <w:t xml:space="preserve"> you addressed it</w:t>
            </w:r>
          </w:p>
        </w:tc>
      </w:tr>
      <w:tr w:rsidR="00DD49A4" w14:paraId="5491E6EB" w14:textId="77777777" w:rsidTr="0007677A">
        <w:tc>
          <w:tcPr>
            <w:tcW w:w="722" w:type="dxa"/>
          </w:tcPr>
          <w:p w14:paraId="608C634B" w14:textId="77777777" w:rsidR="00DD49A4" w:rsidRDefault="00DD49A4" w:rsidP="0007677A">
            <w:pPr>
              <w:ind w:left="135" w:firstLine="0"/>
              <w:jc w:val="center"/>
            </w:pPr>
            <w:r>
              <w:t>1</w:t>
            </w:r>
          </w:p>
        </w:tc>
        <w:tc>
          <w:tcPr>
            <w:tcW w:w="3658" w:type="dxa"/>
          </w:tcPr>
          <w:p w14:paraId="04CA1728" w14:textId="77777777" w:rsidR="00DD49A4" w:rsidRDefault="00DD49A4" w:rsidP="0007677A">
            <w:pPr>
              <w:ind w:left="0" w:firstLine="0"/>
            </w:pPr>
          </w:p>
        </w:tc>
        <w:tc>
          <w:tcPr>
            <w:tcW w:w="5953" w:type="dxa"/>
          </w:tcPr>
          <w:p w14:paraId="57E70404" w14:textId="77777777" w:rsidR="00DD49A4" w:rsidRDefault="00DD49A4" w:rsidP="0007677A">
            <w:pPr>
              <w:ind w:left="0" w:firstLine="0"/>
            </w:pPr>
          </w:p>
        </w:tc>
      </w:tr>
      <w:tr w:rsidR="00DD49A4" w14:paraId="553D1B15" w14:textId="77777777" w:rsidTr="0007677A">
        <w:tc>
          <w:tcPr>
            <w:tcW w:w="722" w:type="dxa"/>
          </w:tcPr>
          <w:p w14:paraId="7C549A90" w14:textId="77777777" w:rsidR="00DD49A4" w:rsidRDefault="00DD49A4" w:rsidP="0007677A">
            <w:pPr>
              <w:ind w:left="135" w:firstLine="0"/>
              <w:jc w:val="center"/>
            </w:pPr>
            <w:r>
              <w:t>2</w:t>
            </w:r>
          </w:p>
        </w:tc>
        <w:tc>
          <w:tcPr>
            <w:tcW w:w="3658" w:type="dxa"/>
          </w:tcPr>
          <w:p w14:paraId="54BA744E" w14:textId="77777777" w:rsidR="00DD49A4" w:rsidRDefault="00DD49A4" w:rsidP="0007677A">
            <w:pPr>
              <w:ind w:left="0" w:firstLine="0"/>
            </w:pPr>
          </w:p>
        </w:tc>
        <w:tc>
          <w:tcPr>
            <w:tcW w:w="5953" w:type="dxa"/>
          </w:tcPr>
          <w:p w14:paraId="100CC70E" w14:textId="77777777" w:rsidR="00DD49A4" w:rsidRDefault="00DD49A4" w:rsidP="0007677A">
            <w:pPr>
              <w:ind w:left="0" w:firstLine="0"/>
            </w:pPr>
          </w:p>
        </w:tc>
      </w:tr>
      <w:tr w:rsidR="00DD49A4" w14:paraId="3D37059B" w14:textId="77777777" w:rsidTr="0007677A">
        <w:tc>
          <w:tcPr>
            <w:tcW w:w="722" w:type="dxa"/>
          </w:tcPr>
          <w:p w14:paraId="2444DAE8" w14:textId="77777777" w:rsidR="00DD49A4" w:rsidRDefault="00DD49A4" w:rsidP="0007677A">
            <w:pPr>
              <w:ind w:left="135" w:firstLine="0"/>
              <w:jc w:val="center"/>
            </w:pPr>
            <w:r>
              <w:t>3</w:t>
            </w:r>
          </w:p>
        </w:tc>
        <w:tc>
          <w:tcPr>
            <w:tcW w:w="3658" w:type="dxa"/>
          </w:tcPr>
          <w:p w14:paraId="008ECDCD" w14:textId="77777777" w:rsidR="00DD49A4" w:rsidRDefault="00DD49A4" w:rsidP="0007677A">
            <w:pPr>
              <w:ind w:left="0" w:firstLine="0"/>
            </w:pPr>
          </w:p>
        </w:tc>
        <w:tc>
          <w:tcPr>
            <w:tcW w:w="5953" w:type="dxa"/>
          </w:tcPr>
          <w:p w14:paraId="0179EAF2" w14:textId="77777777" w:rsidR="00DD49A4" w:rsidRDefault="00DD49A4" w:rsidP="0007677A">
            <w:pPr>
              <w:ind w:left="0" w:firstLine="0"/>
            </w:pPr>
          </w:p>
        </w:tc>
      </w:tr>
      <w:tr w:rsidR="00DD49A4" w14:paraId="626AAD1F" w14:textId="77777777" w:rsidTr="0007677A">
        <w:tc>
          <w:tcPr>
            <w:tcW w:w="722" w:type="dxa"/>
          </w:tcPr>
          <w:p w14:paraId="02DED96C" w14:textId="77777777" w:rsidR="00DD49A4" w:rsidRDefault="00DD49A4" w:rsidP="0007677A">
            <w:pPr>
              <w:ind w:left="135" w:firstLine="0"/>
              <w:jc w:val="center"/>
            </w:pPr>
            <w:r>
              <w:t>4</w:t>
            </w:r>
          </w:p>
        </w:tc>
        <w:tc>
          <w:tcPr>
            <w:tcW w:w="3658" w:type="dxa"/>
          </w:tcPr>
          <w:p w14:paraId="3A47C1C0" w14:textId="77777777" w:rsidR="00DD49A4" w:rsidRDefault="00DD49A4" w:rsidP="0007677A">
            <w:pPr>
              <w:ind w:left="0" w:firstLine="0"/>
            </w:pPr>
          </w:p>
        </w:tc>
        <w:tc>
          <w:tcPr>
            <w:tcW w:w="5953" w:type="dxa"/>
          </w:tcPr>
          <w:p w14:paraId="6DE0C176" w14:textId="77777777" w:rsidR="00DD49A4" w:rsidRDefault="00DD49A4" w:rsidP="0007677A">
            <w:pPr>
              <w:ind w:left="0" w:firstLine="0"/>
            </w:pPr>
          </w:p>
        </w:tc>
      </w:tr>
    </w:tbl>
    <w:p w14:paraId="318075C6" w14:textId="77777777" w:rsidR="00DD49A4" w:rsidRDefault="00DD49A4" w:rsidP="00DD49A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</w:t>
      </w:r>
      <w:r w:rsidRPr="00E32498">
        <w:t>atabase</w:t>
      </w:r>
      <w:r>
        <w:t xml:space="preserve"> </w:t>
      </w:r>
      <w:r w:rsidRPr="00E32498">
        <w:t>schema</w:t>
      </w:r>
      <w:r w:rsidRPr="00812193">
        <w:t xml:space="preserve"> </w:t>
      </w:r>
      <w:r>
        <w:t>diagram</w:t>
      </w:r>
    </w:p>
    <w:bookmarkEnd w:id="0"/>
    <w:p w14:paraId="053194EF" w14:textId="77777777" w:rsidR="00812193" w:rsidRPr="00812193" w:rsidRDefault="00812193" w:rsidP="00812193"/>
    <w:p w14:paraId="2BA70C7A" w14:textId="349C430C" w:rsidR="001A576E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App</w:t>
      </w:r>
      <w:r w:rsidR="001A576E">
        <w:t xml:space="preserve"> Testing</w:t>
      </w:r>
    </w:p>
    <w:p w14:paraId="49B18E3A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3BAA2D0C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 xml:space="preserve">Setup and maintain the free structure </w:t>
      </w:r>
    </w:p>
    <w:p w14:paraId="0A8F075F" w14:textId="1DC7A5E6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Get pending payments</w:t>
      </w:r>
      <w:r w:rsidR="00DD49A4">
        <w:t xml:space="preserve"> </w:t>
      </w:r>
      <w:r w:rsidR="00DD49A4">
        <w:t>(for Parent)</w:t>
      </w:r>
    </w:p>
    <w:p w14:paraId="2C1A6B1B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Make payment</w:t>
      </w:r>
    </w:p>
    <w:p w14:paraId="0C8BA901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Get payments history</w:t>
      </w:r>
    </w:p>
    <w:p w14:paraId="64DF35B2" w14:textId="1C67F344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Pending payments report</w:t>
      </w:r>
      <w:r w:rsidR="00DD49A4">
        <w:t xml:space="preserve"> </w:t>
      </w:r>
      <w:r w:rsidR="00DD49A4">
        <w:t xml:space="preserve">(for </w:t>
      </w:r>
      <w:r w:rsidR="00DD49A4">
        <w:t>Principal</w:t>
      </w:r>
      <w:r w:rsidR="00DD49A4">
        <w:t>)</w:t>
      </w:r>
    </w:p>
    <w:p w14:paraId="621BDF8E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Received payments report</w:t>
      </w:r>
    </w:p>
    <w:p w14:paraId="65B06755" w14:textId="77777777" w:rsidR="00DD49A4" w:rsidRPr="0021207A" w:rsidRDefault="00DD49A4" w:rsidP="00DD49A4">
      <w:pPr>
        <w:pStyle w:val="Heading1"/>
        <w:numPr>
          <w:ilvl w:val="1"/>
          <w:numId w:val="26"/>
        </w:numPr>
        <w:spacing w:before="240" w:after="120"/>
      </w:pPr>
      <w:r>
        <w:t>Generate due payments</w:t>
      </w:r>
    </w:p>
    <w:p w14:paraId="625C2805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Request bus service</w:t>
      </w:r>
    </w:p>
    <w:p w14:paraId="04783511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Approve / reject bus service request</w:t>
      </w:r>
    </w:p>
    <w:p w14:paraId="12987A36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Get status of bus service request</w:t>
      </w:r>
    </w:p>
    <w:p w14:paraId="701D3772" w14:textId="1A4ED719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sectPr w:rsidR="001A576E" w:rsidSect="002E5946">
      <w:footerReference w:type="even" r:id="rId13"/>
      <w:footerReference w:type="default" r:id="rId14"/>
      <w:footerReference w:type="first" r:id="rId1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FEA55" w14:textId="77777777" w:rsidR="00CA00A8" w:rsidRDefault="00CA00A8">
      <w:pPr>
        <w:spacing w:after="0" w:line="240" w:lineRule="auto"/>
      </w:pPr>
      <w:r>
        <w:separator/>
      </w:r>
    </w:p>
  </w:endnote>
  <w:endnote w:type="continuationSeparator" w:id="0">
    <w:p w14:paraId="2C963D47" w14:textId="77777777" w:rsidR="00CA00A8" w:rsidRDefault="00CA00A8">
      <w:pPr>
        <w:spacing w:after="0" w:line="240" w:lineRule="auto"/>
      </w:pPr>
      <w:r>
        <w:continuationSeparator/>
      </w:r>
    </w:p>
  </w:endnote>
  <w:endnote w:type="continuationNotice" w:id="1">
    <w:p w14:paraId="5C1E2A58" w14:textId="77777777" w:rsidR="00CA00A8" w:rsidRDefault="00CA00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3171C" w14:textId="77777777" w:rsidR="00CA00A8" w:rsidRDefault="00CA00A8">
      <w:pPr>
        <w:spacing w:after="0" w:line="240" w:lineRule="auto"/>
      </w:pPr>
      <w:r>
        <w:separator/>
      </w:r>
    </w:p>
  </w:footnote>
  <w:footnote w:type="continuationSeparator" w:id="0">
    <w:p w14:paraId="7D5878F3" w14:textId="77777777" w:rsidR="00CA00A8" w:rsidRDefault="00CA00A8">
      <w:pPr>
        <w:spacing w:after="0" w:line="240" w:lineRule="auto"/>
      </w:pPr>
      <w:r>
        <w:continuationSeparator/>
      </w:r>
    </w:p>
  </w:footnote>
  <w:footnote w:type="continuationNotice" w:id="1">
    <w:p w14:paraId="16A8E5BE" w14:textId="77777777" w:rsidR="00CA00A8" w:rsidRDefault="00CA00A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4" type="#_x0000_t75" style="width:13.6pt;height:13.6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8C39AA"/>
    <w:multiLevelType w:val="hybridMultilevel"/>
    <w:tmpl w:val="7FE6405A"/>
    <w:lvl w:ilvl="0" w:tplc="4AC4B6E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  <w:color w:val="17365D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4"/>
  </w:num>
  <w:num w:numId="10">
    <w:abstractNumId w:val="26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0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1"/>
  </w:num>
  <w:num w:numId="21">
    <w:abstractNumId w:val="23"/>
  </w:num>
  <w:num w:numId="22">
    <w:abstractNumId w:val="14"/>
  </w:num>
  <w:num w:numId="23">
    <w:abstractNumId w:val="25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QUA8C73BS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177E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07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E6D01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2B8A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5036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B47"/>
    <w:rsid w:val="003E02F8"/>
    <w:rsid w:val="003E30F2"/>
    <w:rsid w:val="003E3235"/>
    <w:rsid w:val="003E582A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200B"/>
    <w:rsid w:val="00423881"/>
    <w:rsid w:val="00427B75"/>
    <w:rsid w:val="00432A32"/>
    <w:rsid w:val="004458B2"/>
    <w:rsid w:val="00452859"/>
    <w:rsid w:val="00457D32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0A92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945E0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5E51FD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57FF0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62AD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2193"/>
    <w:rsid w:val="008144E9"/>
    <w:rsid w:val="00817085"/>
    <w:rsid w:val="00836005"/>
    <w:rsid w:val="00840854"/>
    <w:rsid w:val="0084090D"/>
    <w:rsid w:val="00844BE6"/>
    <w:rsid w:val="00845460"/>
    <w:rsid w:val="00853A0A"/>
    <w:rsid w:val="00853E1A"/>
    <w:rsid w:val="0085608D"/>
    <w:rsid w:val="00882052"/>
    <w:rsid w:val="008827D8"/>
    <w:rsid w:val="00883F08"/>
    <w:rsid w:val="00886F36"/>
    <w:rsid w:val="00890B4A"/>
    <w:rsid w:val="00896526"/>
    <w:rsid w:val="008A4531"/>
    <w:rsid w:val="008B3B11"/>
    <w:rsid w:val="008B3EA1"/>
    <w:rsid w:val="008B6E5D"/>
    <w:rsid w:val="008C1C9B"/>
    <w:rsid w:val="008C542C"/>
    <w:rsid w:val="008D0A02"/>
    <w:rsid w:val="008D2117"/>
    <w:rsid w:val="008D2203"/>
    <w:rsid w:val="008E7685"/>
    <w:rsid w:val="008F43E5"/>
    <w:rsid w:val="009017CB"/>
    <w:rsid w:val="00910456"/>
    <w:rsid w:val="009167B9"/>
    <w:rsid w:val="00917DC4"/>
    <w:rsid w:val="00923C23"/>
    <w:rsid w:val="0092442F"/>
    <w:rsid w:val="009324A8"/>
    <w:rsid w:val="00952257"/>
    <w:rsid w:val="009604B6"/>
    <w:rsid w:val="00963831"/>
    <w:rsid w:val="00966722"/>
    <w:rsid w:val="00971DBF"/>
    <w:rsid w:val="0097648E"/>
    <w:rsid w:val="0098243A"/>
    <w:rsid w:val="00985642"/>
    <w:rsid w:val="009857BE"/>
    <w:rsid w:val="00987A54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051C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045C"/>
    <w:rsid w:val="00AC5832"/>
    <w:rsid w:val="00AC6058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21AE1"/>
    <w:rsid w:val="00C231BA"/>
    <w:rsid w:val="00C522C4"/>
    <w:rsid w:val="00C563EA"/>
    <w:rsid w:val="00C65C41"/>
    <w:rsid w:val="00C66680"/>
    <w:rsid w:val="00C74D68"/>
    <w:rsid w:val="00C772C0"/>
    <w:rsid w:val="00C92F53"/>
    <w:rsid w:val="00CA00A8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56A8"/>
    <w:rsid w:val="00CF68FD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57318"/>
    <w:rsid w:val="00D61F23"/>
    <w:rsid w:val="00D64303"/>
    <w:rsid w:val="00D66E5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49A4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B01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27676"/>
    <w:rsid w:val="00F321FD"/>
    <w:rsid w:val="00F34728"/>
    <w:rsid w:val="00F354E3"/>
    <w:rsid w:val="00F36410"/>
    <w:rsid w:val="00F401D2"/>
    <w:rsid w:val="00F402C8"/>
    <w:rsid w:val="00F42826"/>
    <w:rsid w:val="00F43175"/>
    <w:rsid w:val="00F4381E"/>
    <w:rsid w:val="00F5178B"/>
    <w:rsid w:val="00F54C99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3DB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479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</cp:lastModifiedBy>
  <cp:revision>6</cp:revision>
  <cp:lastPrinted>2020-09-16T00:13:00Z</cp:lastPrinted>
  <dcterms:created xsi:type="dcterms:W3CDTF">2021-03-26T19:51:00Z</dcterms:created>
  <dcterms:modified xsi:type="dcterms:W3CDTF">2021-04-20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